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Internship</w:t>
      </w:r>
      <w:r>
        <w:t xml:space="preserve"> </w:t>
      </w:r>
      <w:r>
        <w:t xml:space="preserve">Application</w:t>
      </w:r>
    </w:p>
    <w:p>
      <w:pPr>
        <w:pStyle w:val="FirstParagraph"/>
      </w:pPr>
      <w:r>
        <w:rPr>
          <w:bCs/>
          <w:b/>
        </w:rPr>
        <w:t xml:space="preserve">Jane Zhang</w:t>
      </w:r>
      <w:r>
        <w:br/>
      </w:r>
      <w:r>
        <w:t xml:space="preserve">No. 158, Xujiahui Road</w:t>
      </w:r>
      <w:r>
        <w:br/>
      </w:r>
      <w:r>
        <w:t xml:space="preserve">Shanghai, China 200031</w:t>
      </w:r>
      <w:r>
        <w:br/>
      </w:r>
      <w:r>
        <w:t xml:space="preserve">+86 138-XXXX-XXXX</w:t>
      </w:r>
      <w:r>
        <w:br/>
      </w:r>
      <w:r>
        <w:t xml:space="preserve">jane.zhang@email.com</w:t>
      </w:r>
    </w:p>
    <w:p>
      <w:pPr>
        <w:pStyle w:val="BodyText"/>
      </w:pPr>
      <w:r>
        <w:t xml:space="preserve">Hiring Manager</w:t>
      </w:r>
      <w:r>
        <w:br/>
      </w:r>
      <w:r>
        <w:t xml:space="preserve">Shanghai United Rehabilitation Center (SURC)</w:t>
      </w:r>
      <w:r>
        <w:br/>
      </w:r>
      <w:r>
        <w:t xml:space="preserve">No. 456, Lujiazui Avenue</w:t>
      </w:r>
      <w:r>
        <w:br/>
      </w:r>
      <w:r>
        <w:t xml:space="preserve">Pudong New District</w:t>
      </w:r>
      <w:r>
        <w:br/>
      </w:r>
      <w:r>
        <w:t xml:space="preserve">Shanghai, China 200120</w:t>
      </w:r>
    </w:p>
    <w:p>
      <w:pPr>
        <w:pStyle w:val="BodyText"/>
      </w:pPr>
      <w:r>
        <w:t xml:space="preserve">October 26, 2023</w:t>
      </w:r>
    </w:p>
    <w:bookmarkStart w:id="20" w:name="Xd0d0bfa5cd600173cdf42bac95d63169c25b5c4"/>
    <w:p>
      <w:pPr>
        <w:pStyle w:val="Heading1"/>
      </w:pPr>
      <w:r>
        <w:t xml:space="preserve">Internship Application Letter for Occupational Therapist Position</w:t>
      </w:r>
    </w:p>
    <w:p>
      <w:pPr>
        <w:pStyle w:val="FirstParagraph"/>
      </w:pPr>
      <w:r>
        <w:t xml:space="preserve">Dear Hiring Manager,</w:t>
      </w:r>
    </w:p>
    <w:p>
      <w:pPr>
        <w:pStyle w:val="BodyText"/>
      </w:pPr>
      <w:r>
        <w:t xml:space="preserve">It is with profound enthusiasm that I submit my Internship Application Letter for the Occupational Therapist internship position at the Shanghai United Rehabilitation Center (SURC). As a dedicated occupational therapy student at East China University of Traditional Medicine, I have meticulously prepared for this opportunity to contribute to healthcare innovation in China's dynamic metropolis of Shanghai. This application represents not merely an academic requirement, but a deeply personal commitment to merging global therapeutic best practices with the unique cultural context of China Shanghai.</w:t>
      </w:r>
    </w:p>
    <w:p>
      <w:pPr>
        <w:pStyle w:val="BodyText"/>
      </w:pPr>
      <w:r>
        <w:t xml:space="preserve">My academic journey has been deliberately structured around three pillars essential for success as an Occupational Therapist in contemporary China: evidence-based clinical practice, cross-cultural communication, and understanding of China's evolving healthcare infrastructure. During my undergraduate studies at East China University, I completed 680 hours of supervised fieldwork across diverse settings including the Shanghai Children's Medical Center and Jiading District Community Health Service Centers. These experiences taught me to adapt therapeutic techniques for patients from varied socioeconomic backgrounds – a critical skill when working with Shanghai's rapidly aging population and increasingly affluent urban communities. I specialized in pediatric sensory integration therapy during my clinical rotation at Shanghai Children's Hospital, where I developed personalized treatment plans for children with autism spectrum disorders using culturally appropriate play-based interventions.</w:t>
      </w:r>
    </w:p>
    <w:p>
      <w:pPr>
        <w:pStyle w:val="BodyText"/>
      </w:pPr>
      <w:r>
        <w:t xml:space="preserve">What particularly draws me to SURC is your pioneering work in integrating traditional Chinese medicine principles with modern occupational therapy. I have closely followed your recent publications on "Harmonizing Western and Eastern Approaches to Stroke Rehabilitation" in the Journal of Chinese Rehabilitation Medicine, and I am eager to contribute my research on acupuncture-assisted motor retraining techniques developed during my university capstone project. My proficiency in Mandarin (HSK Level 6) allows me to communicate effectively with patients and families while respecting local healthcare customs. In China Shanghai specifically, where cultural sensitivity directly impacts therapeutic outcomes, this linguistic and cultural fluency is not merely advantageous but essential for ethical practice.</w:t>
      </w:r>
    </w:p>
    <w:p>
      <w:pPr>
        <w:pStyle w:val="BodyText"/>
      </w:pPr>
      <w:r>
        <w:t xml:space="preserve">My academic projects have consistently focused on addressing challenges unique to China Shanghai's urban rehabilitation landscape. For my thesis "Barriers to Occupational Therapy Access in Pudong New District," I conducted qualitative interviews with 42 patients and caregivers across seven community health centers, identifying key issues including language barriers during therapy sessions, limited insurance coverage for occupational therapy services, and the cultural perception of disability as a family rather than individual concern. This research directly informs my approach to clinical work – I now prioritize creating therapeutic environments that incorporate local customs (such as integrating tai chi principles into upper extremity rehabilitation) and collaborating with community leaders to improve service accessibility. At SURC, I am eager to apply these insights while learning from your team's expertise in developing culturally competent care models.</w:t>
      </w:r>
    </w:p>
    <w:p>
      <w:pPr>
        <w:pStyle w:val="BodyText"/>
      </w:pPr>
      <w:r>
        <w:t xml:space="preserve">The growing demand for occupational therapy services across China Shanghai presents an unprecedented opportunity for professional development and societal impact. With Shanghai's population exceeding 24 million residents and the government investing over $12 billion in healthcare infrastructure through its "Healthy China 2030" initiative, rehabilitation services are experiencing exponential growth. I am particularly motivated by SURC's recent partnership with Fudan University to establish Shanghai's first occupational therapy residency program – a model that aligns perfectly with my career aspiration to become an educator and leader in this field within China Shanghai.</w:t>
      </w:r>
    </w:p>
    <w:p>
      <w:pPr>
        <w:pStyle w:val="BodyText"/>
      </w:pPr>
      <w:r>
        <w:t xml:space="preserve">My practical experience extends beyond clinical settings. I served as Student Coordinator for the "Shanghai Occupational Therapy Association Youth Outreach Program," where I organized free therapeutic workshops at community centers in Xuhui District. We developed culturally relevant activities using traditional Chinese games like "Jianzi" (shuttlecock) to improve hand-eye coordination in elderly participants – a project that received recognition from the Shanghai Municipal Health Commission. This experience taught me to navigate China's healthcare bureaucracy while creating meaningful community partnerships – skills I will bring directly to SURC's outreach initiatives.</w:t>
      </w:r>
    </w:p>
    <w:p>
      <w:pPr>
        <w:pStyle w:val="BodyText"/>
      </w:pPr>
      <w:r>
        <w:t xml:space="preserve">As an Occupational Therapist committed to elevating standards of care in China Shanghai, I understand that effective rehabilitation must address not just physical limitations but also the social and cultural context of recovery. My internship at SURC would allow me to contribute meaningfully while learning from your team's expertise in developing innovative protocols for urban populations. I am prepared to immediately assist with patient evaluations, therapy session planning, and documentation using China's new electronic health record standards (CN-EMR). Furthermore, I am eager to participate in SURC's international collaboration projects focused on adapting evidence-based practices for the Chinese population.</w:t>
      </w:r>
    </w:p>
    <w:p>
      <w:pPr>
        <w:pStyle w:val="BodyText"/>
      </w:pPr>
      <w:r>
        <w:t xml:space="preserve">The prospect of contributing to healthcare transformation in China Shanghai fills me with both professional purpose and cultural excitement. Having spent four years studying and living in this vibrant city, I deeply appreciate its unique blend of ancient traditions and modern innovation – a duality I believe is essential for holistic occupational therapy practice. My academic background, clinical experience, cultural fluency, and passion for healthcare equity align precisely with SURC's mission to deliver person-centered rehabilitation services in China's most dynamic urban environment.</w:t>
      </w:r>
    </w:p>
    <w:p>
      <w:pPr>
        <w:pStyle w:val="BodyText"/>
      </w:pPr>
      <w:r>
        <w:t xml:space="preserve">I am confident that my proactive approach and commitment to excellence would make me a valuable asset to your team. I have attached my resume, academic transcripts, and letters of recommendation for your review. Thank you for considering this Internship Application Letter – I welcome the opportunity to discuss how my skills can support SURC's vision for transformative rehabilitation services in China Shanghai.</w:t>
      </w:r>
    </w:p>
    <w:p>
      <w:pPr>
        <w:pStyle w:val="BodyText"/>
      </w:pPr>
      <w:r>
        <w:t xml:space="preserve">Sincerely,</w:t>
      </w:r>
    </w:p>
    <w:p>
      <w:pPr>
        <w:pStyle w:val="BodyText"/>
      </w:pPr>
      <w:r>
        <w:t xml:space="preserve">Jane Zha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Internship Application</dc:title>
  <dc:creator/>
  <dc:language>en</dc:language>
  <cp:keywords/>
  <dcterms:created xsi:type="dcterms:W3CDTF">2025-12-09T06:06:56Z</dcterms:created>
  <dcterms:modified xsi:type="dcterms:W3CDTF">2025-12-09T06:06:56Z</dcterms:modified>
</cp:coreProperties>
</file>

<file path=docProps/custom.xml><?xml version="1.0" encoding="utf-8"?>
<Properties xmlns="http://schemas.openxmlformats.org/officeDocument/2006/custom-properties" xmlns:vt="http://schemas.openxmlformats.org/officeDocument/2006/docPropsVTypes"/>
</file>